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0667638" w14:textId="51F3564B" w:rsidR="008562F8" w:rsidRDefault="008562F8" w:rsidP="004F2BDC">
      <w:pPr>
        <w:spacing w:after="0"/>
        <w:rPr>
          <w:b/>
          <w:sz w:val="28"/>
          <w:szCs w:val="28"/>
          <w:lang w:val="sr-Cyrl-CS"/>
        </w:rPr>
      </w:pP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12616C22" w:rsidR="0058643F" w:rsidRPr="00EB1F8D" w:rsidRDefault="004F2BDC" w:rsidP="00272806">
            <w:pPr>
              <w:rPr>
                <w:b/>
                <w:bCs/>
                <w:lang w:val="sr-Cyrl-RS"/>
              </w:rPr>
            </w:pPr>
            <w:r w:rsidRPr="00EB1F8D">
              <w:rPr>
                <w:b/>
                <w:bCs/>
                <w:lang w:val="sr-Cyrl-RS"/>
              </w:rPr>
              <w:t>Алекса Марковић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2FF3BE15" w:rsidR="0058643F" w:rsidRPr="000A697A" w:rsidRDefault="004F2BDC" w:rsidP="00185C1E">
            <w:pPr>
              <w:rPr>
                <w:lang w:val="sr-Cyrl-RS"/>
              </w:rPr>
            </w:pPr>
            <w:r>
              <w:rPr>
                <w:lang w:val="sr-Cyrl-RS"/>
              </w:rPr>
              <w:t>Мултимедијална презентација места Варна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2167E4A0" w:rsidR="0058643F" w:rsidRDefault="00055213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0A697A">
              <w:rPr>
                <w:lang w:val="sr-Cyrl-CS"/>
              </w:rPr>
              <w:t>1</w:t>
            </w:r>
            <w:r>
              <w:rPr>
                <w:lang w:val="sr-Cyrl-CS"/>
              </w:rPr>
              <w:t>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0382FC14" w:rsidR="0058643F" w:rsidRDefault="000A697A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23</w:t>
            </w:r>
            <w:r w:rsidR="00C068DA">
              <w:rPr>
                <w:lang w:val="sr-Cyrl-CS"/>
              </w:rPr>
              <w:t>.0</w:t>
            </w:r>
            <w:r w:rsidR="004F2BDC">
              <w:rPr>
                <w:lang w:val="sr-Cyrl-CS"/>
              </w:rPr>
              <w:t>3</w:t>
            </w:r>
            <w:r w:rsidR="00C068DA">
              <w:rPr>
                <w:lang w:val="sr-Cyrl-CS"/>
              </w:rPr>
              <w:t>.2023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3AFF7241" w:rsidR="0058643F" w:rsidRPr="003C350D" w:rsidRDefault="004F2BDC" w:rsidP="00492515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147851D5" w:rsidR="0058643F" w:rsidRDefault="000A697A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6B41CFF4" w:rsidR="0058643F" w:rsidRDefault="004F2BDC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 xml:space="preserve">Миодраг Милићевић 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A16B9" w:rsidRPr="00415D1B" w14:paraId="49671A80" w14:textId="77777777" w:rsidTr="00A220A1">
        <w:tc>
          <w:tcPr>
            <w:tcW w:w="3085" w:type="dxa"/>
          </w:tcPr>
          <w:p w14:paraId="6E1335D5" w14:textId="77777777" w:rsidR="002A16B9" w:rsidRPr="00E636EB" w:rsidRDefault="002A16B9" w:rsidP="00A220A1">
            <w:pPr>
              <w:rPr>
                <w:bCs/>
                <w:lang w:val="sr-Cyrl-CS"/>
              </w:rPr>
            </w:pPr>
            <w:bookmarkStart w:id="1" w:name="_Hlk57630313"/>
            <w:r w:rsidRPr="00E636EB">
              <w:rPr>
                <w:bCs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2051E44" w14:textId="77777777" w:rsidR="002A16B9" w:rsidRPr="002A16B9" w:rsidRDefault="002A16B9" w:rsidP="00A220A1">
            <w:pPr>
              <w:rPr>
                <w:b/>
                <w:lang w:val="sr-Cyrl-RS"/>
              </w:rPr>
            </w:pPr>
            <w:r w:rsidRPr="002A16B9">
              <w:rPr>
                <w:b/>
                <w:lang w:val="sr-Cyrl-RS"/>
              </w:rPr>
              <w:t>Бајагић Стефан</w:t>
            </w:r>
          </w:p>
        </w:tc>
      </w:tr>
      <w:tr w:rsidR="002A16B9" w14:paraId="1CE361C2" w14:textId="77777777" w:rsidTr="00A220A1">
        <w:tc>
          <w:tcPr>
            <w:tcW w:w="3085" w:type="dxa"/>
          </w:tcPr>
          <w:p w14:paraId="13708DD3" w14:textId="77777777" w:rsidR="002A16B9" w:rsidRPr="00E636EB" w:rsidRDefault="002A16B9" w:rsidP="00A220A1">
            <w:pPr>
              <w:rPr>
                <w:bCs/>
                <w:lang w:val="sr-Cyrl-CS"/>
              </w:rPr>
            </w:pPr>
            <w:r w:rsidRPr="00E636EB">
              <w:rPr>
                <w:bCs/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5FFD8BA7" w14:textId="77777777" w:rsidR="002A16B9" w:rsidRPr="00E636EB" w:rsidRDefault="002A16B9" w:rsidP="00A220A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Коришћење соларне енергије као важан елемент одрживог развоја</w:t>
            </w:r>
          </w:p>
        </w:tc>
      </w:tr>
      <w:tr w:rsidR="002A16B9" w14:paraId="3C530F39" w14:textId="77777777" w:rsidTr="00A220A1">
        <w:tc>
          <w:tcPr>
            <w:tcW w:w="3085" w:type="dxa"/>
          </w:tcPr>
          <w:p w14:paraId="5A2A0C04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A1BECAB" w14:textId="77777777" w:rsidR="002A16B9" w:rsidRPr="00874EAE" w:rsidRDefault="002A16B9" w:rsidP="00A220A1">
            <w:pPr>
              <w:rPr>
                <w:lang w:val="sr-Cyrl-RS"/>
              </w:rPr>
            </w:pPr>
            <w:r>
              <w:rPr>
                <w:lang w:val="sr-Cyrl-RS"/>
              </w:rPr>
              <w:t>28.03.2023.</w:t>
            </w:r>
          </w:p>
        </w:tc>
      </w:tr>
      <w:tr w:rsidR="002A16B9" w14:paraId="5E998093" w14:textId="77777777" w:rsidTr="00A220A1">
        <w:tc>
          <w:tcPr>
            <w:tcW w:w="3085" w:type="dxa"/>
          </w:tcPr>
          <w:p w14:paraId="597BD2E6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E56AF8C" w14:textId="77777777" w:rsidR="002A16B9" w:rsidRPr="00874EAE" w:rsidRDefault="002A16B9" w:rsidP="00A220A1">
            <w:pPr>
              <w:rPr>
                <w:lang w:val="sr-Cyrl-RS"/>
              </w:rPr>
            </w:pPr>
            <w:r>
              <w:rPr>
                <w:lang w:val="sr-Cyrl-RS"/>
              </w:rPr>
              <w:t>10.00</w:t>
            </w:r>
          </w:p>
        </w:tc>
      </w:tr>
      <w:tr w:rsidR="002A16B9" w:rsidRPr="00415D1B" w14:paraId="3EB752FD" w14:textId="77777777" w:rsidTr="00A220A1">
        <w:tc>
          <w:tcPr>
            <w:tcW w:w="9166" w:type="dxa"/>
            <w:gridSpan w:val="2"/>
          </w:tcPr>
          <w:p w14:paraId="41E664D7" w14:textId="77777777" w:rsidR="002A16B9" w:rsidRPr="00415D1B" w:rsidRDefault="002A16B9" w:rsidP="00A220A1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2A16B9" w14:paraId="73720606" w14:textId="77777777" w:rsidTr="00A220A1">
        <w:tc>
          <w:tcPr>
            <w:tcW w:w="3085" w:type="dxa"/>
          </w:tcPr>
          <w:p w14:paraId="19F7874F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80E9B8B" w14:textId="77777777" w:rsidR="002A16B9" w:rsidRPr="00690CF8" w:rsidRDefault="002A16B9" w:rsidP="00A220A1">
            <w:pPr>
              <w:rPr>
                <w:lang w:val="sr-Cyrl-RS"/>
              </w:rPr>
            </w:pPr>
            <w:r>
              <w:rPr>
                <w:lang w:val="sr-Cyrl-RS"/>
              </w:rPr>
              <w:t>Др Јелена Јевтић</w:t>
            </w:r>
          </w:p>
        </w:tc>
      </w:tr>
      <w:tr w:rsidR="002A16B9" w14:paraId="79CE759D" w14:textId="77777777" w:rsidTr="00A220A1">
        <w:tc>
          <w:tcPr>
            <w:tcW w:w="3085" w:type="dxa"/>
          </w:tcPr>
          <w:p w14:paraId="785E0EE9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B6EEEDD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2A16B9" w14:paraId="0B73763F" w14:textId="77777777" w:rsidTr="00A220A1">
        <w:tc>
          <w:tcPr>
            <w:tcW w:w="3085" w:type="dxa"/>
          </w:tcPr>
          <w:p w14:paraId="0083065E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D980137" w14:textId="77777777" w:rsidR="002A16B9" w:rsidRDefault="002A16B9" w:rsidP="00A220A1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bookmarkEnd w:id="1"/>
    </w:tbl>
    <w:p w14:paraId="64732166" w14:textId="77777777" w:rsidR="004F2BDC" w:rsidRDefault="004F2BDC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D2068" w14:paraId="47D0D56A" w14:textId="77777777" w:rsidTr="00B0283C">
        <w:tc>
          <w:tcPr>
            <w:tcW w:w="3085" w:type="dxa"/>
          </w:tcPr>
          <w:p w14:paraId="1FD9691B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2A1E4BB" w14:textId="77777777" w:rsidR="009D2068" w:rsidRPr="009D2068" w:rsidRDefault="009D2068" w:rsidP="00B0283C">
            <w:pPr>
              <w:rPr>
                <w:b/>
                <w:bCs/>
                <w:lang w:val="sr-Cyrl-BA"/>
              </w:rPr>
            </w:pPr>
            <w:r w:rsidRPr="009D2068">
              <w:rPr>
                <w:b/>
                <w:bCs/>
                <w:lang w:val="sr-Cyrl-BA"/>
              </w:rPr>
              <w:t>Којић Тамара</w:t>
            </w:r>
          </w:p>
        </w:tc>
      </w:tr>
      <w:tr w:rsidR="009D2068" w14:paraId="06BE1983" w14:textId="77777777" w:rsidTr="00B0283C">
        <w:tc>
          <w:tcPr>
            <w:tcW w:w="3085" w:type="dxa"/>
          </w:tcPr>
          <w:p w14:paraId="31982A89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5A49A3E" w14:textId="77777777" w:rsidR="009D2068" w:rsidRPr="000A697A" w:rsidRDefault="009D2068" w:rsidP="00B0283C">
            <w:pPr>
              <w:rPr>
                <w:lang w:val="sr-Cyrl-RS"/>
              </w:rPr>
            </w:pPr>
            <w:r>
              <w:rPr>
                <w:lang w:val="sr-Cyrl-RS"/>
              </w:rPr>
              <w:t>Утицај ваздушног саобраћаја на животну средину</w:t>
            </w:r>
          </w:p>
        </w:tc>
      </w:tr>
      <w:tr w:rsidR="009D2068" w14:paraId="4E887BEF" w14:textId="77777777" w:rsidTr="00B0283C">
        <w:tc>
          <w:tcPr>
            <w:tcW w:w="3085" w:type="dxa"/>
          </w:tcPr>
          <w:p w14:paraId="45E57A06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F87244E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12.00</w:t>
            </w:r>
          </w:p>
        </w:tc>
      </w:tr>
      <w:tr w:rsidR="009D2068" w14:paraId="32474DD1" w14:textId="77777777" w:rsidTr="00B0283C">
        <w:tc>
          <w:tcPr>
            <w:tcW w:w="3085" w:type="dxa"/>
          </w:tcPr>
          <w:p w14:paraId="6507511F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4BFEF2C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30.03.2023</w:t>
            </w:r>
          </w:p>
        </w:tc>
      </w:tr>
      <w:tr w:rsidR="009D2068" w14:paraId="1708006D" w14:textId="77777777" w:rsidTr="00B0283C">
        <w:tc>
          <w:tcPr>
            <w:tcW w:w="9166" w:type="dxa"/>
            <w:gridSpan w:val="2"/>
          </w:tcPr>
          <w:p w14:paraId="748114CD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D2068" w14:paraId="78816701" w14:textId="77777777" w:rsidTr="00B0283C">
        <w:tc>
          <w:tcPr>
            <w:tcW w:w="3085" w:type="dxa"/>
          </w:tcPr>
          <w:p w14:paraId="29050421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07C381C" w14:textId="77777777" w:rsidR="009D2068" w:rsidRPr="003C350D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Ђуричић Миланковић</w:t>
            </w:r>
          </w:p>
        </w:tc>
      </w:tr>
      <w:tr w:rsidR="009D2068" w14:paraId="5D41CF82" w14:textId="77777777" w:rsidTr="00B0283C">
        <w:tc>
          <w:tcPr>
            <w:tcW w:w="3085" w:type="dxa"/>
          </w:tcPr>
          <w:p w14:paraId="17599397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27FD601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tr w:rsidR="009D2068" w14:paraId="33C6F175" w14:textId="77777777" w:rsidTr="00B0283C">
        <w:tc>
          <w:tcPr>
            <w:tcW w:w="3085" w:type="dxa"/>
          </w:tcPr>
          <w:p w14:paraId="40C2A4B0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634D473" w14:textId="77777777" w:rsidR="009D2068" w:rsidRDefault="009D2068" w:rsidP="00B0283C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</w:tbl>
    <w:p w14:paraId="4DAB5B11" w14:textId="77777777" w:rsidR="009D2068" w:rsidRPr="00224894" w:rsidRDefault="009D2068" w:rsidP="00224894">
      <w:pPr>
        <w:tabs>
          <w:tab w:val="left" w:pos="1440"/>
        </w:tabs>
        <w:rPr>
          <w:lang w:val="sr-Cyrl-CS"/>
        </w:rPr>
      </w:pPr>
    </w:p>
    <w:sectPr w:rsidR="009D2068" w:rsidRPr="00224894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FC588" w14:textId="77777777" w:rsidR="006E0A23" w:rsidRDefault="006E0A23" w:rsidP="00504D00">
      <w:pPr>
        <w:spacing w:after="0" w:line="240" w:lineRule="auto"/>
      </w:pPr>
      <w:r>
        <w:separator/>
      </w:r>
    </w:p>
  </w:endnote>
  <w:endnote w:type="continuationSeparator" w:id="0">
    <w:p w14:paraId="029C65CE" w14:textId="77777777" w:rsidR="006E0A23" w:rsidRDefault="006E0A23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A7669" w14:textId="77777777" w:rsidR="006E0A23" w:rsidRDefault="006E0A23" w:rsidP="00504D00">
      <w:pPr>
        <w:spacing w:after="0" w:line="240" w:lineRule="auto"/>
      </w:pPr>
      <w:r>
        <w:separator/>
      </w:r>
    </w:p>
  </w:footnote>
  <w:footnote w:type="continuationSeparator" w:id="0">
    <w:p w14:paraId="0F814136" w14:textId="77777777" w:rsidR="006E0A23" w:rsidRDefault="006E0A23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MDU2MzWwMLKwNLJQ0lEKTi0uzszPAykwqQUAgv2eNS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55213"/>
    <w:rsid w:val="0006427D"/>
    <w:rsid w:val="00071CFB"/>
    <w:rsid w:val="000749D2"/>
    <w:rsid w:val="00080BF0"/>
    <w:rsid w:val="000833BC"/>
    <w:rsid w:val="00085101"/>
    <w:rsid w:val="000A697A"/>
    <w:rsid w:val="000C614B"/>
    <w:rsid w:val="000D2578"/>
    <w:rsid w:val="000D295E"/>
    <w:rsid w:val="000D3D43"/>
    <w:rsid w:val="000E6A1E"/>
    <w:rsid w:val="000F5C72"/>
    <w:rsid w:val="000F7D3B"/>
    <w:rsid w:val="00133A57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A16B9"/>
    <w:rsid w:val="002A35D3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51C9D"/>
    <w:rsid w:val="0046335E"/>
    <w:rsid w:val="00463A13"/>
    <w:rsid w:val="00463FB4"/>
    <w:rsid w:val="00471E91"/>
    <w:rsid w:val="00485AE3"/>
    <w:rsid w:val="00492515"/>
    <w:rsid w:val="004A6DEF"/>
    <w:rsid w:val="004B55DA"/>
    <w:rsid w:val="004C6158"/>
    <w:rsid w:val="004F2BDC"/>
    <w:rsid w:val="004F45AC"/>
    <w:rsid w:val="004F741D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0A23"/>
    <w:rsid w:val="006E5677"/>
    <w:rsid w:val="006F0402"/>
    <w:rsid w:val="006F2563"/>
    <w:rsid w:val="006F396E"/>
    <w:rsid w:val="007019AA"/>
    <w:rsid w:val="00717C98"/>
    <w:rsid w:val="00732772"/>
    <w:rsid w:val="00733576"/>
    <w:rsid w:val="00764A0F"/>
    <w:rsid w:val="00775551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1541A"/>
    <w:rsid w:val="00945B7C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C039A"/>
    <w:rsid w:val="009C367C"/>
    <w:rsid w:val="009D2068"/>
    <w:rsid w:val="009D7E9C"/>
    <w:rsid w:val="009E20E2"/>
    <w:rsid w:val="009E29DC"/>
    <w:rsid w:val="00A13490"/>
    <w:rsid w:val="00A14ED5"/>
    <w:rsid w:val="00A15D7A"/>
    <w:rsid w:val="00A16E80"/>
    <w:rsid w:val="00A33C64"/>
    <w:rsid w:val="00A36C1B"/>
    <w:rsid w:val="00A43178"/>
    <w:rsid w:val="00A5112A"/>
    <w:rsid w:val="00A65A1D"/>
    <w:rsid w:val="00A71864"/>
    <w:rsid w:val="00A83C3E"/>
    <w:rsid w:val="00A86137"/>
    <w:rsid w:val="00A86C13"/>
    <w:rsid w:val="00A87AF5"/>
    <w:rsid w:val="00AD3359"/>
    <w:rsid w:val="00AD628B"/>
    <w:rsid w:val="00AF1306"/>
    <w:rsid w:val="00B11A56"/>
    <w:rsid w:val="00B13FA8"/>
    <w:rsid w:val="00B22F09"/>
    <w:rsid w:val="00B378CE"/>
    <w:rsid w:val="00B37E73"/>
    <w:rsid w:val="00B46EFD"/>
    <w:rsid w:val="00B47DCE"/>
    <w:rsid w:val="00B56419"/>
    <w:rsid w:val="00B71D56"/>
    <w:rsid w:val="00B80E1C"/>
    <w:rsid w:val="00B9183E"/>
    <w:rsid w:val="00B91B77"/>
    <w:rsid w:val="00BB001A"/>
    <w:rsid w:val="00BC0C44"/>
    <w:rsid w:val="00BD2FD0"/>
    <w:rsid w:val="00BD4732"/>
    <w:rsid w:val="00BF565C"/>
    <w:rsid w:val="00C068DA"/>
    <w:rsid w:val="00C0721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B3A56"/>
    <w:rsid w:val="00DB4017"/>
    <w:rsid w:val="00DB556E"/>
    <w:rsid w:val="00DD1FBC"/>
    <w:rsid w:val="00DE4864"/>
    <w:rsid w:val="00E03202"/>
    <w:rsid w:val="00E201A3"/>
    <w:rsid w:val="00E23E62"/>
    <w:rsid w:val="00E342AD"/>
    <w:rsid w:val="00E41ABA"/>
    <w:rsid w:val="00E44FC7"/>
    <w:rsid w:val="00E9433E"/>
    <w:rsid w:val="00EA3052"/>
    <w:rsid w:val="00EA4546"/>
    <w:rsid w:val="00EB1F8D"/>
    <w:rsid w:val="00EB7B30"/>
    <w:rsid w:val="00EC1B74"/>
    <w:rsid w:val="00ED5199"/>
    <w:rsid w:val="00EE210D"/>
    <w:rsid w:val="00EE4495"/>
    <w:rsid w:val="00EF0D34"/>
    <w:rsid w:val="00F11738"/>
    <w:rsid w:val="00F22A15"/>
    <w:rsid w:val="00F24247"/>
    <w:rsid w:val="00F302F8"/>
    <w:rsid w:val="00F34330"/>
    <w:rsid w:val="00F41848"/>
    <w:rsid w:val="00F66F7B"/>
    <w:rsid w:val="00F921F2"/>
    <w:rsid w:val="00FA001C"/>
    <w:rsid w:val="00FA6A0C"/>
    <w:rsid w:val="00FB1A0B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5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76</cp:revision>
  <cp:lastPrinted>2023-03-15T10:17:00Z</cp:lastPrinted>
  <dcterms:created xsi:type="dcterms:W3CDTF">2020-02-03T10:46:00Z</dcterms:created>
  <dcterms:modified xsi:type="dcterms:W3CDTF">2023-03-22T23:19:00Z</dcterms:modified>
</cp:coreProperties>
</file>